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ริก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19-09-2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ตรวจสอบสภาพอากาศ กรมอุตุฯเตือน 19-20 กันยายนนี้ นวดไทยมีฝนตกต่อเนื่องนะคะจะมีฝนตกหนัก หนักมากในพื้นที่ ได้รับอิทธิพลจากทางลมมรสุมแล้ว ลมมรสุมตะวันออกเฉียงใต้ที่มีกำลังแรง พายุทวีกำลังแรงขึ้นเป็นพายุโซนร้อนมีชื่อว่าซูริคขาดคาดว่าจะ ขึ้นฝั่งแล้ว เวียดนามตอนกลางวันที่ 19-20 กันยายน กลับมาจะอ่อนกำลังลงเป็นพายุดีเปรสชัน เคลื่อนเข้าปกคลุม เป็นภาคอีสานตอนบนภาคเหนือตอนบน ภาคเหนือตอนล่างและภาคกลางตอนบนตามลำดับทำให้บ้านเราฝนตกหนักถึงหนักมาก จะเริ่มทำให้สาวตอนบนแล้วตอนกลางก่อน บริเวณจังหวัดหนองคายบึงกาฬนครพนม สกลนครมุกดาหาร เลยอุดรธานี หนองบัวลำภู ชัยภูมิขอนแก่นมหาสารคาม และร้อยเอ็ด ในวันนี้ถึงพรุ่งนี้ ภาคเหนือด้านตะวันออกและภาคกลางตอนล่างก็จะได้รับผลกระทบในวันถัดไปคือ 20 21 กันยายน พายุในใจยังจะไม่ดึงลมมรสุมตะวันตกเฉียงใต้ที่พัดปกคลุมบ้านเราให้มีกำลังแรงขึ้น ฉะนั้นถ้าบริเวณภาคตะวันออกและภาคใต้นะคะที่เป็นด้านรับลมมรสุมก็จะมีฝนตกหนัก หนักมาก สภาพอากาศแบบรายภาคกลางค่ะ ที่ภาคเหนือมีฝนฟ้าคะนองร้อยละ 40 60 ของพื้นที่ รางวัล ลำพูนอุตรดิตถ์สุโขทัยตากกำแพงเพชร ติดตามนักรบ สุนิดาเลยค่ะ ชื่อของพายุแต่ละชื่อนั้นถูกตั้งขึ้นในประเทศต่างๆทั่วโลกนะคะ ได้รับการตั้งชื่อ ต้องเป็นพายุระดับโซนเราขึ้นไป เวลาประเทศนั้น มีโอกาสในการ อายุ ขึ้นและถูกกำหนดให้เป็นภาษาท้องถิ่นของประเทศนั้นค่ะ ประเทศไทยตั้งอยู่ในมหาสมุทรแปซิฟิกตะวันตกตอนบน ทะเลหัวหิน จะร่วมกับประเทศสมาชิก ผมนะครับได้แต่กัมพูชา เกาหลีเหนือ เกาหลีใต้ ฮ่องกงญี่ปุ่น เรา มาเก๊ามาเลเซีย ทำไมคนอินเดียฟิลิปปินส์ สหรัฐ เวียดนาม โดยสมาชิกจะต้องส่งรายชื่อมาทำอาชีพและ 10 อื่น มีทั้งหมด 140 ชื่อค่ะ จากนั้นก็จะมีการแบ่งชื่อพายุออกเป็น 5 กลุ่ม คนละ 28 ชื่อ ชื่อของพายุก็ใช้วนจากตารางที่ 1 นะครับมีทั้งหมด 28 อะไรไปเรื่อย ครบทุกตาราง พลังที่ 5 แล้วก็จะวนกลับไป ใช้ตารางที่ 1 ใหม่ยกตัวอย่างปีนี้ชื่อของพายุที่เราใช้อยู่ในตารางที่ 1 ค่ะ หลังจากพายุล่าสุดแล้วใช้ชื่อว่าซูริคไปแล้ว เอาไปก็จะมีชื่อว่าซิมมาราธอน KB กระท้อนบริจาค สามี ตรงไปเรื่อยๆจนครบทั้ง 5 ตาราง ก็จะวนกลับมาใช้ชื่อแรกของอันที่ 1 ต่อ แล้วก็จะวนแบบนี้ไปเรื่อยๆ ทั้งหมด 140 ชื่อค่ะ ชื่อพายุที่ประเทศไทยเสนอไป 10 ปีนะ พระพิรุณพรวิภาบัวลอย กุหลาบ ถนน ถนน หลักการการตั้งชื่อแบบ อายุสากล พายุลูกไหนที่สร้างความเสียหายหนักมากๆ คณะกรรมการ องค์การอุตุนิยมวิทยาโลกเกิดจากการสะท้อนชัยยุทธนั้น ของพายุ ใช้กันที่ชิลีขันธวิชัยได้นำสาหร่ายทะเลสีเขียว ผลิตเป็นพลังงานไฟฟ้าค่ะ ทีมนักวิจัยมหาวิทยาลัย agro ในประเทศชิลีได้นำสาหร่ายทะเลสีเขียว ผลิตเป็นแหล่งพลังงานค่ะ หลักการนี้เรียกว่าไบโอ ประวัติพระเอกเป็นหลักการที่จะเปลี่ยนให้แสงกลายเป็นพลังงานไฟฟ้า พี่ฝนที่ทีมวิจัยเลือกใช้สาหร่าย สีเขียวก็เพราะว่ามีความทนทาน จะหาง่ายค่ะ แต่ว่ายังไม่สามารถผลิตพลังงานจำนวนมากได้นะคะ ใช้งานจริงได้ในระดับลึก เล่นกันให้พลังงานกับหลอดไฟ LED ยังคงอยู่ในขั้นตอนการศึกษาและพัฒนาต่อไปค่ะ เขามองว่าจะสามารถใช้ตั้งแหล่งพลังงานได้มากขึ้น อาจจะขยับไปสู่กันใช้งานเพื่อวัตถุประสงค์ ทางการแพทย์ค่ะ วันนี้หมดเวลาแล้วนะคะสำหรับพี่เอนะ ไม่ต้องสามารถติดตามเราได้อีกหลายหลากหลายช่องทาง Facebook ติดต่อ Instagram และไลน์ นิราคุณผู้ชมไปก่อนนะคะสวัสดีค่ะ เอนเครด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ริก ฝึก Revoice พยากรณ์อากาศ 19 กันยายน 2567 (ภาคค่ำ) เตือนอากาศแปรปรวนก่อนเย็นลง TNN EARTH 19-09-24</dc:title>
  <dc:creator/>
  <cp:keywords/>
  <dcterms:created xsi:type="dcterms:W3CDTF">2025-04-04T07:00:43Z</dcterms:created>
  <dcterms:modified xsi:type="dcterms:W3CDTF">2025-04-04T07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13.00 น.</vt:lpwstr>
  </property>
  <property fmtid="{D5CDD505-2E9C-101B-9397-08002B2CF9AE}" pid="3" name="subtitle">
    <vt:lpwstr/>
  </property>
</Properties>
</file>